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6302B8" w14:textId="77777777" w:rsidR="007B3201" w:rsidRPr="00C52AA3" w:rsidRDefault="00C52AA3" w:rsidP="00C52AA3">
      <w:pPr>
        <w:jc w:val="center"/>
        <w:rPr>
          <w:b/>
          <w:sz w:val="24"/>
        </w:rPr>
      </w:pPr>
      <w:r w:rsidRPr="00C52AA3">
        <w:rPr>
          <w:b/>
          <w:sz w:val="24"/>
        </w:rPr>
        <w:t>SOLICITAÇÃO DE PAGAMENTO DE AUXÍLIO FINANCEIRO AO ESTUDANTE/PESQUISADOR DE PÓS-GRADUAÇÃO – PROAP 2020</w:t>
      </w:r>
    </w:p>
    <w:p w14:paraId="006C44CF" w14:textId="77777777" w:rsidR="00C52AA3" w:rsidRDefault="00C52AA3" w:rsidP="00C52AA3"/>
    <w:p w14:paraId="54986542" w14:textId="77777777" w:rsidR="00C52AA3" w:rsidRPr="00C52AA3" w:rsidRDefault="00C52AA3" w:rsidP="002919E3">
      <w:pPr>
        <w:spacing w:line="240" w:lineRule="auto"/>
        <w:rPr>
          <w:b/>
          <w:u w:val="single"/>
        </w:rPr>
      </w:pPr>
      <w:r>
        <w:rPr>
          <w:b/>
          <w:u w:val="single"/>
        </w:rPr>
        <w:t xml:space="preserve">DADOS DO </w:t>
      </w:r>
      <w:r w:rsidRPr="00C52AA3">
        <w:rPr>
          <w:b/>
          <w:u w:val="single"/>
        </w:rPr>
        <w:t>BENEFICIÁRIO</w:t>
      </w:r>
    </w:p>
    <w:p w14:paraId="75716752" w14:textId="77777777" w:rsidR="00C52AA3" w:rsidRDefault="00C52AA3" w:rsidP="002919E3">
      <w:pPr>
        <w:spacing w:line="240" w:lineRule="auto"/>
      </w:pPr>
      <w:r>
        <w:t xml:space="preserve">NOME COMPLETO: </w:t>
      </w:r>
    </w:p>
    <w:p w14:paraId="1A95B1FF" w14:textId="77777777" w:rsidR="00C52AA3" w:rsidRDefault="00C52AA3" w:rsidP="002919E3">
      <w:pPr>
        <w:spacing w:line="240" w:lineRule="auto"/>
      </w:pPr>
      <w:r>
        <w:t xml:space="preserve">CPF: </w:t>
      </w:r>
    </w:p>
    <w:p w14:paraId="7BDA4B31" w14:textId="77777777" w:rsidR="00C52AA3" w:rsidRDefault="00C52AA3" w:rsidP="002919E3">
      <w:pPr>
        <w:spacing w:line="240" w:lineRule="auto"/>
      </w:pPr>
      <w:r>
        <w:t xml:space="preserve">EMAIL: </w:t>
      </w:r>
    </w:p>
    <w:p w14:paraId="0083828D" w14:textId="77777777" w:rsidR="00C52AA3" w:rsidRDefault="00C52AA3" w:rsidP="002919E3">
      <w:pPr>
        <w:spacing w:line="240" w:lineRule="auto"/>
      </w:pPr>
      <w:r>
        <w:t xml:space="preserve">NOME E NÚMERO DO BANCO: </w:t>
      </w:r>
    </w:p>
    <w:p w14:paraId="5034167E" w14:textId="77777777" w:rsidR="00C52AA3" w:rsidRDefault="00C52AA3" w:rsidP="002919E3">
      <w:pPr>
        <w:spacing w:line="240" w:lineRule="auto"/>
      </w:pPr>
      <w:r>
        <w:t xml:space="preserve">AGÊNCIA: </w:t>
      </w:r>
    </w:p>
    <w:p w14:paraId="794FAD3F" w14:textId="77777777" w:rsidR="00C52AA3" w:rsidRDefault="00C52AA3" w:rsidP="002919E3">
      <w:pPr>
        <w:spacing w:line="240" w:lineRule="auto"/>
      </w:pPr>
      <w:r>
        <w:t>CONTA CORRENTE:</w:t>
      </w:r>
    </w:p>
    <w:p w14:paraId="00B64E84" w14:textId="77777777" w:rsidR="00C52AA3" w:rsidRPr="008027B6" w:rsidRDefault="00C52AA3" w:rsidP="002919E3">
      <w:pPr>
        <w:spacing w:line="240" w:lineRule="auto"/>
        <w:rPr>
          <w:b/>
          <w:i/>
        </w:rPr>
      </w:pPr>
      <w:r w:rsidRPr="008027B6">
        <w:rPr>
          <w:b/>
          <w:i/>
        </w:rPr>
        <w:t xml:space="preserve">OBS. Muitos pedidos têm sido devolvidos pela PROPG por inconsistência dos dados bancários informados. </w:t>
      </w:r>
      <w:r w:rsidR="00E6677C" w:rsidRPr="008027B6">
        <w:rPr>
          <w:b/>
          <w:i/>
        </w:rPr>
        <w:t>Para evitar atrasos</w:t>
      </w:r>
      <w:r w:rsidRPr="008027B6">
        <w:rPr>
          <w:b/>
          <w:i/>
        </w:rPr>
        <w:t>, solicitamos especial atenção no preenchimento dos formulários.</w:t>
      </w:r>
    </w:p>
    <w:p w14:paraId="6CEEBE8B" w14:textId="77777777" w:rsidR="00C52AA3" w:rsidRDefault="00C52AA3" w:rsidP="002919E3">
      <w:pPr>
        <w:spacing w:line="240" w:lineRule="auto"/>
      </w:pPr>
    </w:p>
    <w:p w14:paraId="1E10DB3A" w14:textId="77777777" w:rsidR="002919E3" w:rsidRDefault="00C52AA3" w:rsidP="002919E3">
      <w:pPr>
        <w:spacing w:line="240" w:lineRule="auto"/>
      </w:pPr>
      <w:r w:rsidRPr="00C52AA3">
        <w:rPr>
          <w:b/>
          <w:u w:val="single"/>
        </w:rPr>
        <w:t>DETALHAMENTO DA ATIVIDADE.</w:t>
      </w:r>
      <w:r>
        <w:t xml:space="preserve"> Informar o máximo de detalhe sobre a atividade a ser financiada. </w:t>
      </w:r>
      <w:r w:rsidR="002919E3">
        <w:t xml:space="preserve">Este detalhamento é exigido pela PROPG para pagamento do auxílio e pedidos sem esse grau de detalhamento tem sido </w:t>
      </w:r>
      <w:proofErr w:type="gramStart"/>
      <w:r w:rsidR="002919E3">
        <w:t>devolvidos</w:t>
      </w:r>
      <w:proofErr w:type="gramEnd"/>
      <w:r w:rsidR="002919E3">
        <w:t>.</w:t>
      </w:r>
    </w:p>
    <w:p w14:paraId="07B70156" w14:textId="77777777" w:rsidR="00C52AA3" w:rsidRDefault="00C52AA3" w:rsidP="002919E3">
      <w:pPr>
        <w:pStyle w:val="PargrafodaLista"/>
        <w:numPr>
          <w:ilvl w:val="0"/>
          <w:numId w:val="1"/>
        </w:numPr>
        <w:spacing w:line="240" w:lineRule="auto"/>
      </w:pPr>
      <w:r>
        <w:t>Se for coleta de campo, informar a local (cidade, estado), período exato, material a ser coletado, título do projeto envolvido na atividade.</w:t>
      </w:r>
    </w:p>
    <w:p w14:paraId="12BAFBBD" w14:textId="77777777" w:rsidR="002919E3" w:rsidRDefault="002919E3" w:rsidP="002919E3">
      <w:pPr>
        <w:pStyle w:val="PargrafodaLista"/>
        <w:numPr>
          <w:ilvl w:val="0"/>
          <w:numId w:val="1"/>
        </w:numPr>
        <w:spacing w:line="240" w:lineRule="auto"/>
      </w:pPr>
      <w:r>
        <w:t>O período deve ter datas definidas (dia/mês/ano)</w:t>
      </w:r>
    </w:p>
    <w:p w14:paraId="2A583DAE" w14:textId="77777777" w:rsidR="008027B6" w:rsidRDefault="008027B6" w:rsidP="008027B6">
      <w:pPr>
        <w:pStyle w:val="PargrafodaLista"/>
        <w:numPr>
          <w:ilvl w:val="0"/>
          <w:numId w:val="1"/>
        </w:numPr>
        <w:spacing w:line="240" w:lineRule="auto"/>
      </w:pPr>
      <w:r w:rsidRPr="008027B6">
        <w:t>Para cálculo de valor das coleta</w:t>
      </w:r>
      <w:r>
        <w:t>s</w:t>
      </w:r>
      <w:r w:rsidRPr="008027B6">
        <w:t xml:space="preserve"> de dados considerar o valor máximo a ser pago por dia de </w:t>
      </w:r>
      <w:r w:rsidRPr="008027B6">
        <w:rPr>
          <w:u w:val="single"/>
        </w:rPr>
        <w:t>R$175,00</w:t>
      </w:r>
      <w:r w:rsidRPr="008027B6">
        <w:t>.</w:t>
      </w:r>
    </w:p>
    <w:p w14:paraId="164302A5" w14:textId="77777777" w:rsidR="00C52AA3" w:rsidRDefault="00C52AA3" w:rsidP="002919E3">
      <w:pPr>
        <w:pStyle w:val="PargrafodaLista"/>
        <w:numPr>
          <w:ilvl w:val="0"/>
          <w:numId w:val="1"/>
        </w:numPr>
        <w:spacing w:line="240" w:lineRule="auto"/>
      </w:pPr>
      <w:r>
        <w:t>No caso de participação em evento, informar os dados do evento e do trabalho a ser apresentado.</w:t>
      </w:r>
    </w:p>
    <w:p w14:paraId="23C943E4" w14:textId="77777777" w:rsidR="00C52AA3" w:rsidRDefault="00C52AA3" w:rsidP="002919E3">
      <w:pPr>
        <w:pStyle w:val="PargrafodaLista"/>
        <w:numPr>
          <w:ilvl w:val="0"/>
          <w:numId w:val="1"/>
        </w:numPr>
        <w:spacing w:line="240" w:lineRule="auto"/>
      </w:pPr>
      <w:r>
        <w:t>No caso de pagamento de taxa de publicação, fornecer os dados do artigo, inclusive DOI.</w:t>
      </w:r>
    </w:p>
    <w:p w14:paraId="7B3E5465" w14:textId="77777777" w:rsidR="00816521" w:rsidRDefault="00816521" w:rsidP="00816521">
      <w:pPr>
        <w:spacing w:line="240" w:lineRule="auto"/>
        <w:ind w:left="360"/>
      </w:pPr>
    </w:p>
    <w:p w14:paraId="2138AD57" w14:textId="77777777" w:rsidR="00816521" w:rsidRPr="00816521" w:rsidRDefault="00816521" w:rsidP="00816521">
      <w:pPr>
        <w:spacing w:line="240" w:lineRule="auto"/>
        <w:rPr>
          <w:b/>
          <w:u w:val="single"/>
        </w:rPr>
      </w:pPr>
      <w:r w:rsidRPr="00816521">
        <w:rPr>
          <w:b/>
          <w:u w:val="single"/>
        </w:rPr>
        <w:t>ATIVIDADES A SEREM CUSTEADAS</w:t>
      </w:r>
    </w:p>
    <w:p w14:paraId="165EA5D2" w14:textId="77777777" w:rsidR="00816521" w:rsidRDefault="00816521" w:rsidP="00816521">
      <w:pPr>
        <w:spacing w:line="240" w:lineRule="auto"/>
        <w:jc w:val="both"/>
      </w:pPr>
      <w:proofErr w:type="gramStart"/>
      <w:r>
        <w:t>( )</w:t>
      </w:r>
      <w:proofErr w:type="gramEnd"/>
      <w:r>
        <w:t xml:space="preserve"> revisão, tradução e taxa de publicação de conteúdos cientifico-acadêmicos e de divulgação das atividades desenvolvidas no âmbito dos </w:t>
      </w:r>
      <w:proofErr w:type="spellStart"/>
      <w:r>
        <w:t>PPGs</w:t>
      </w:r>
      <w:proofErr w:type="spellEnd"/>
      <w:r>
        <w:t xml:space="preserve"> (financiamento deve ser citado no artigo); </w:t>
      </w:r>
    </w:p>
    <w:p w14:paraId="480C1A24" w14:textId="77777777" w:rsidR="00816521" w:rsidRDefault="00816521" w:rsidP="00816521">
      <w:pPr>
        <w:spacing w:line="240" w:lineRule="auto"/>
        <w:jc w:val="both"/>
      </w:pPr>
      <w:proofErr w:type="gramStart"/>
      <w:r>
        <w:t>( )</w:t>
      </w:r>
      <w:proofErr w:type="gramEnd"/>
      <w:r>
        <w:t xml:space="preserve"> participação de professores, pesquisadores e alunos em atividades e cientifico-acadêmicos no país e no exterior**; </w:t>
      </w:r>
    </w:p>
    <w:p w14:paraId="1353C168" w14:textId="77777777" w:rsidR="00816521" w:rsidRDefault="00816521" w:rsidP="00816521">
      <w:pPr>
        <w:spacing w:line="240" w:lineRule="auto"/>
        <w:jc w:val="both"/>
      </w:pPr>
      <w:proofErr w:type="gramStart"/>
      <w:r>
        <w:t>( )</w:t>
      </w:r>
      <w:proofErr w:type="gramEnd"/>
      <w:r>
        <w:t xml:space="preserve"> participação de convidados externos em atividades cientifico-acadêmicas no país; </w:t>
      </w:r>
    </w:p>
    <w:p w14:paraId="0F2F5C98" w14:textId="77777777" w:rsidR="00816521" w:rsidRDefault="00816521" w:rsidP="00816521">
      <w:pPr>
        <w:spacing w:line="240" w:lineRule="auto"/>
        <w:jc w:val="both"/>
      </w:pPr>
      <w:proofErr w:type="gramStart"/>
      <w:r>
        <w:t>( )</w:t>
      </w:r>
      <w:proofErr w:type="gramEnd"/>
      <w:r>
        <w:t xml:space="preserve"> participação de professores, pesquisadores e alunos em atividades de intercâmbio e parcerias entre </w:t>
      </w:r>
      <w:proofErr w:type="spellStart"/>
      <w:r>
        <w:t>PPGs</w:t>
      </w:r>
      <w:proofErr w:type="spellEnd"/>
      <w:r>
        <w:t xml:space="preserve"> e instituições formalmente associados**; </w:t>
      </w:r>
    </w:p>
    <w:p w14:paraId="26FFF455" w14:textId="77777777" w:rsidR="00816521" w:rsidRDefault="00816521" w:rsidP="00816521">
      <w:pPr>
        <w:spacing w:line="240" w:lineRule="auto"/>
        <w:jc w:val="both"/>
      </w:pPr>
      <w:proofErr w:type="gramStart"/>
      <w:r>
        <w:t>( )</w:t>
      </w:r>
      <w:proofErr w:type="gramEnd"/>
      <w:r>
        <w:t xml:space="preserve"> participação de alunos em cursos ou disciplinas em outro PPG, desde que estejam relacionados às suas dissertações e teses**; * </w:t>
      </w:r>
    </w:p>
    <w:p w14:paraId="03D7EDCE" w14:textId="77777777" w:rsidR="00B17314" w:rsidRDefault="00B17314" w:rsidP="00816521">
      <w:pPr>
        <w:spacing w:line="240" w:lineRule="auto"/>
        <w:rPr>
          <w:b/>
          <w:u w:val="single"/>
        </w:rPr>
      </w:pPr>
    </w:p>
    <w:p w14:paraId="1C619C63" w14:textId="732F979A" w:rsidR="00B17314" w:rsidRDefault="00B17314" w:rsidP="00816521">
      <w:pPr>
        <w:spacing w:line="240" w:lineRule="auto"/>
        <w:rPr>
          <w:b/>
          <w:u w:val="single"/>
        </w:rPr>
      </w:pPr>
      <w:r>
        <w:rPr>
          <w:b/>
          <w:u w:val="single"/>
        </w:rPr>
        <w:t>VALOR SOLICITADO:</w:t>
      </w:r>
      <w:r>
        <w:t xml:space="preserve"> ..........................</w:t>
      </w:r>
    </w:p>
    <w:p w14:paraId="444D34CC" w14:textId="7D6B6729" w:rsidR="00816521" w:rsidRPr="00C52AA3" w:rsidRDefault="00816521" w:rsidP="00816521">
      <w:pPr>
        <w:spacing w:line="240" w:lineRule="auto"/>
      </w:pPr>
      <w:r w:rsidRPr="00816521">
        <w:rPr>
          <w:b/>
          <w:u w:val="single"/>
        </w:rPr>
        <w:t>DETALHAMENTO DA ATIVIDADE</w:t>
      </w:r>
      <w:r>
        <w:t>: .................................................................................................</w:t>
      </w:r>
    </w:p>
    <w:sectPr w:rsidR="00816521" w:rsidRPr="00C52AA3" w:rsidSect="00B17314">
      <w:pgSz w:w="11906" w:h="16838"/>
      <w:pgMar w:top="851" w:right="1418" w:bottom="851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386DAB"/>
    <w:multiLevelType w:val="hybridMultilevel"/>
    <w:tmpl w:val="09A0AD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TAzMzAzMzcF8pR0lIJTi4sz8/NACgxrAQZtkvwsAAAA"/>
  </w:docVars>
  <w:rsids>
    <w:rsidRoot w:val="00C52AA3"/>
    <w:rsid w:val="00104D40"/>
    <w:rsid w:val="002919E3"/>
    <w:rsid w:val="00536ADA"/>
    <w:rsid w:val="008027B6"/>
    <w:rsid w:val="00816521"/>
    <w:rsid w:val="00B17314"/>
    <w:rsid w:val="00C52AA3"/>
    <w:rsid w:val="00E6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5ED1FB"/>
  <w15:chartTrackingRefBased/>
  <w15:docId w15:val="{DE29A22F-FFDF-4F26-B64C-F698B31AC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52A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306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oisa</dc:creator>
  <cp:keywords/>
  <dc:description/>
  <cp:lastModifiedBy>Windows 10</cp:lastModifiedBy>
  <cp:revision>4</cp:revision>
  <dcterms:created xsi:type="dcterms:W3CDTF">2020-11-09T18:53:00Z</dcterms:created>
  <dcterms:modified xsi:type="dcterms:W3CDTF">2020-11-12T12:44:00Z</dcterms:modified>
</cp:coreProperties>
</file>